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B68E80" w14:textId="77777777" w:rsidR="00383AC8" w:rsidRDefault="00383AC8" w:rsidP="00C96048"/>
    <w:p w14:paraId="4685847D" w14:textId="77777777" w:rsidR="00383AC8" w:rsidRDefault="00383AC8" w:rsidP="00383A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7185CA5" wp14:editId="2CA721F3">
            <wp:extent cx="5943600" cy="7778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Guild_Logo_LightBG(1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88DE6" w14:textId="77777777" w:rsidR="00607D7E" w:rsidRPr="00607D7E" w:rsidRDefault="00607D7E" w:rsidP="00383A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07D7E">
        <w:rPr>
          <w:rFonts w:ascii="Times New Roman" w:eastAsia="Times New Roman" w:hAnsi="Times New Roman" w:cs="Times New Roman"/>
          <w:b/>
          <w:sz w:val="24"/>
          <w:szCs w:val="24"/>
        </w:rPr>
        <w:t>REFUND POLICY</w:t>
      </w:r>
    </w:p>
    <w:p w14:paraId="13A865E8" w14:textId="77777777" w:rsidR="00383AC8" w:rsidRDefault="00383AC8" w:rsidP="00383A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E5A3558" w14:textId="4AD8E6F8" w:rsidR="00383AC8" w:rsidRPr="00383AC8" w:rsidRDefault="00383AC8" w:rsidP="00383AC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Business Architecture </w:t>
      </w:r>
      <w:r w:rsidRPr="00383AC8">
        <w:rPr>
          <w:rFonts w:ascii="Times New Roman" w:eastAsia="Times New Roman" w:hAnsi="Times New Roman" w:cs="Times New Roman"/>
          <w:sz w:val="24"/>
          <w:szCs w:val="24"/>
        </w:rPr>
        <w:t>Guild</w:t>
      </w:r>
      <w:r>
        <w:rPr>
          <w:rFonts w:ascii="Times New Roman" w:eastAsia="Times New Roman" w:hAnsi="Times New Roman" w:cs="Times New Roman"/>
          <w:sz w:val="24"/>
          <w:szCs w:val="24"/>
        </w:rPr>
        <w:t>®</w:t>
      </w:r>
      <w:r w:rsidRPr="00383AC8">
        <w:rPr>
          <w:rFonts w:ascii="Times New Roman" w:eastAsia="Times New Roman" w:hAnsi="Times New Roman" w:cs="Times New Roman"/>
          <w:sz w:val="24"/>
          <w:szCs w:val="24"/>
        </w:rPr>
        <w:t xml:space="preserve"> instituted a </w:t>
      </w:r>
      <w:r w:rsidR="00724F7C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383AC8">
        <w:rPr>
          <w:rFonts w:ascii="Times New Roman" w:eastAsia="Times New Roman" w:hAnsi="Times New Roman" w:cs="Times New Roman"/>
          <w:sz w:val="24"/>
          <w:szCs w:val="24"/>
        </w:rPr>
        <w:t xml:space="preserve">o </w:t>
      </w:r>
      <w:r w:rsidR="00724F7C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383AC8">
        <w:rPr>
          <w:rFonts w:ascii="Times New Roman" w:eastAsia="Times New Roman" w:hAnsi="Times New Roman" w:cs="Times New Roman"/>
          <w:sz w:val="24"/>
          <w:szCs w:val="24"/>
        </w:rPr>
        <w:t xml:space="preserve">efund </w:t>
      </w:r>
      <w:r w:rsidR="00724F7C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383AC8">
        <w:rPr>
          <w:rFonts w:ascii="Times New Roman" w:eastAsia="Times New Roman" w:hAnsi="Times New Roman" w:cs="Times New Roman"/>
          <w:sz w:val="24"/>
          <w:szCs w:val="24"/>
        </w:rPr>
        <w:t>olicy on 4/30/201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Associate memberships.</w:t>
      </w:r>
    </w:p>
    <w:p w14:paraId="25BD566C" w14:textId="5F63AF8B" w:rsidR="00383AC8" w:rsidRPr="00383AC8" w:rsidRDefault="00383AC8" w:rsidP="00383AC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3AC8">
        <w:rPr>
          <w:rFonts w:ascii="Times New Roman" w:eastAsia="Times New Roman" w:hAnsi="Times New Roman" w:cs="Times New Roman"/>
          <w:sz w:val="24"/>
          <w:szCs w:val="24"/>
        </w:rPr>
        <w:t>The Guild reserves the right to make exceptions</w:t>
      </w:r>
      <w:r w:rsidR="00607D7E">
        <w:rPr>
          <w:rFonts w:ascii="Times New Roman" w:eastAsia="Times New Roman" w:hAnsi="Times New Roman" w:cs="Times New Roman"/>
          <w:sz w:val="24"/>
          <w:szCs w:val="24"/>
        </w:rPr>
        <w:t>, but reasons for exceptions</w:t>
      </w:r>
      <w:r w:rsidR="005F39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07D7E">
        <w:rPr>
          <w:rFonts w:ascii="Times New Roman" w:eastAsia="Times New Roman" w:hAnsi="Times New Roman" w:cs="Times New Roman"/>
          <w:sz w:val="24"/>
          <w:szCs w:val="24"/>
        </w:rPr>
        <w:t xml:space="preserve">must be </w:t>
      </w:r>
      <w:r w:rsidR="00724F7C">
        <w:rPr>
          <w:rFonts w:ascii="Times New Roman" w:eastAsia="Times New Roman" w:hAnsi="Times New Roman" w:cs="Times New Roman"/>
          <w:sz w:val="24"/>
          <w:szCs w:val="24"/>
        </w:rPr>
        <w:t xml:space="preserve">deemed </w:t>
      </w:r>
      <w:r w:rsidR="00607D7E">
        <w:rPr>
          <w:rFonts w:ascii="Times New Roman" w:eastAsia="Times New Roman" w:hAnsi="Times New Roman" w:cs="Times New Roman"/>
          <w:sz w:val="24"/>
          <w:szCs w:val="24"/>
        </w:rPr>
        <w:t>compelling</w:t>
      </w:r>
      <w:r w:rsidR="005F397D"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r w:rsidR="00724F7C">
        <w:rPr>
          <w:rFonts w:ascii="Times New Roman" w:eastAsia="Times New Roman" w:hAnsi="Times New Roman" w:cs="Times New Roman"/>
          <w:sz w:val="24"/>
          <w:szCs w:val="24"/>
        </w:rPr>
        <w:t xml:space="preserve"> the sole discretion of the Guild.</w:t>
      </w:r>
      <w:r w:rsidR="00DB3B43">
        <w:rPr>
          <w:rFonts w:ascii="Times New Roman" w:eastAsia="Times New Roman" w:hAnsi="Times New Roman" w:cs="Times New Roman"/>
          <w:sz w:val="24"/>
          <w:szCs w:val="24"/>
        </w:rPr>
        <w:t xml:space="preserve">  .</w:t>
      </w:r>
    </w:p>
    <w:p w14:paraId="6BA944D3" w14:textId="77777777" w:rsidR="00383AC8" w:rsidRPr="00383AC8" w:rsidRDefault="00383AC8" w:rsidP="00292502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383AC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7C23974" w14:textId="2B64CA0F" w:rsidR="00383AC8" w:rsidRPr="00383AC8" w:rsidRDefault="00383AC8" w:rsidP="00383AC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Business Architecture </w:t>
      </w:r>
      <w:r w:rsidRPr="00383AC8">
        <w:rPr>
          <w:rFonts w:ascii="Times New Roman" w:eastAsia="Times New Roman" w:hAnsi="Times New Roman" w:cs="Times New Roman"/>
          <w:sz w:val="24"/>
          <w:szCs w:val="24"/>
        </w:rPr>
        <w:t>Guild</w:t>
      </w:r>
      <w:r>
        <w:rPr>
          <w:rFonts w:ascii="Times New Roman" w:eastAsia="Times New Roman" w:hAnsi="Times New Roman" w:cs="Times New Roman"/>
          <w:sz w:val="24"/>
          <w:szCs w:val="24"/>
        </w:rPr>
        <w:t>®</w:t>
      </w:r>
      <w:r w:rsidRPr="00383AC8">
        <w:rPr>
          <w:rFonts w:ascii="Times New Roman" w:eastAsia="Times New Roman" w:hAnsi="Times New Roman" w:cs="Times New Roman"/>
          <w:sz w:val="24"/>
          <w:szCs w:val="24"/>
        </w:rPr>
        <w:t xml:space="preserve"> does not allow transfer of membership regardless of form of payment</w:t>
      </w:r>
      <w:r w:rsidR="00724F7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383A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122F912" w14:textId="022B385B" w:rsidR="00383AC8" w:rsidRDefault="00383AC8" w:rsidP="00383AC8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3AC8">
        <w:rPr>
          <w:rFonts w:ascii="Times New Roman" w:eastAsia="Times New Roman" w:hAnsi="Times New Roman" w:cs="Times New Roman"/>
          <w:sz w:val="24"/>
          <w:szCs w:val="24"/>
        </w:rPr>
        <w:t xml:space="preserve">Using a corporate </w:t>
      </w:r>
      <w:r w:rsidR="005F397D">
        <w:rPr>
          <w:rFonts w:ascii="Times New Roman" w:eastAsia="Times New Roman" w:hAnsi="Times New Roman" w:cs="Times New Roman"/>
          <w:sz w:val="24"/>
          <w:szCs w:val="24"/>
        </w:rPr>
        <w:t xml:space="preserve">credit card or other corporate payment for </w:t>
      </w:r>
      <w:r w:rsidRPr="00383AC8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dividual membership does not </w:t>
      </w:r>
      <w:r w:rsidRPr="00383AC8">
        <w:rPr>
          <w:rFonts w:ascii="Times New Roman" w:eastAsia="Times New Roman" w:hAnsi="Times New Roman" w:cs="Times New Roman"/>
          <w:sz w:val="24"/>
          <w:szCs w:val="24"/>
        </w:rPr>
        <w:t>equate to Corporate Membership nor allow membership to be transferred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5BA10E3" w14:textId="5C07D4A7" w:rsidR="00383AC8" w:rsidRPr="00383AC8" w:rsidRDefault="00383AC8" w:rsidP="00383AC8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membership agreement is between the registered member and the Business Architecture </w:t>
      </w:r>
      <w:r w:rsidRPr="00383AC8">
        <w:rPr>
          <w:rFonts w:ascii="Times New Roman" w:eastAsia="Times New Roman" w:hAnsi="Times New Roman" w:cs="Times New Roman"/>
          <w:sz w:val="24"/>
          <w:szCs w:val="24"/>
        </w:rPr>
        <w:t>Guild</w:t>
      </w:r>
      <w:r>
        <w:rPr>
          <w:rFonts w:ascii="Times New Roman" w:eastAsia="Times New Roman" w:hAnsi="Times New Roman" w:cs="Times New Roman"/>
          <w:sz w:val="24"/>
          <w:szCs w:val="24"/>
        </w:rPr>
        <w:t>®</w:t>
      </w:r>
      <w:r w:rsidR="00724F7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E26BD25" w14:textId="4DB4F66C" w:rsidR="00383AC8" w:rsidRPr="00383AC8" w:rsidRDefault="00383AC8" w:rsidP="00383AC8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3AC8">
        <w:rPr>
          <w:rFonts w:ascii="Times New Roman" w:eastAsia="Times New Roman" w:hAnsi="Times New Roman" w:cs="Times New Roman"/>
          <w:sz w:val="24"/>
          <w:szCs w:val="24"/>
        </w:rPr>
        <w:t xml:space="preserve">Corporate memberships </w:t>
      </w:r>
      <w:r w:rsidR="00724F7C">
        <w:rPr>
          <w:rFonts w:ascii="Times New Roman" w:eastAsia="Times New Roman" w:hAnsi="Times New Roman" w:cs="Times New Roman"/>
          <w:sz w:val="24"/>
          <w:szCs w:val="24"/>
        </w:rPr>
        <w:t>may be</w:t>
      </w:r>
      <w:r w:rsidRPr="00383AC8">
        <w:rPr>
          <w:rFonts w:ascii="Times New Roman" w:eastAsia="Times New Roman" w:hAnsi="Times New Roman" w:cs="Times New Roman"/>
          <w:sz w:val="24"/>
          <w:szCs w:val="24"/>
        </w:rPr>
        <w:t xml:space="preserve"> available upon </w:t>
      </w:r>
      <w:r w:rsidR="00724F7C">
        <w:rPr>
          <w:rFonts w:ascii="Times New Roman" w:eastAsia="Times New Roman" w:hAnsi="Times New Roman" w:cs="Times New Roman"/>
          <w:sz w:val="24"/>
          <w:szCs w:val="24"/>
        </w:rPr>
        <w:t>application and admittance by the Guild.</w:t>
      </w:r>
    </w:p>
    <w:p w14:paraId="7F32DE66" w14:textId="77777777" w:rsidR="00383AC8" w:rsidRPr="00383AC8" w:rsidRDefault="00383AC8" w:rsidP="00383AC8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383AC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8C4E84F" w14:textId="34831FB9" w:rsidR="00292502" w:rsidRPr="00292502" w:rsidRDefault="00383AC8" w:rsidP="0029250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Business Architecture </w:t>
      </w:r>
      <w:r w:rsidRPr="00383AC8">
        <w:rPr>
          <w:rFonts w:ascii="Times New Roman" w:eastAsia="Times New Roman" w:hAnsi="Times New Roman" w:cs="Times New Roman"/>
          <w:sz w:val="24"/>
          <w:szCs w:val="24"/>
        </w:rPr>
        <w:t>Guild</w:t>
      </w:r>
      <w:r>
        <w:rPr>
          <w:rFonts w:ascii="Times New Roman" w:eastAsia="Times New Roman" w:hAnsi="Times New Roman" w:cs="Times New Roman"/>
          <w:sz w:val="24"/>
          <w:szCs w:val="24"/>
        </w:rPr>
        <w:t>®</w:t>
      </w:r>
      <w:r w:rsidRPr="00383AC8">
        <w:rPr>
          <w:rFonts w:ascii="Times New Roman" w:eastAsia="Times New Roman" w:hAnsi="Times New Roman" w:cs="Times New Roman"/>
          <w:sz w:val="24"/>
          <w:szCs w:val="24"/>
        </w:rPr>
        <w:t xml:space="preserve"> introduced auto-renewal on 7/19/2016 with an opt out option available</w:t>
      </w:r>
      <w:r w:rsidR="00724F7C">
        <w:rPr>
          <w:rFonts w:ascii="Times New Roman" w:eastAsia="Times New Roman" w:hAnsi="Times New Roman" w:cs="Times New Roman"/>
          <w:sz w:val="24"/>
          <w:szCs w:val="24"/>
        </w:rPr>
        <w:t xml:space="preserve">, provided said option is </w:t>
      </w:r>
      <w:r w:rsidR="005F397D">
        <w:rPr>
          <w:rFonts w:ascii="Times New Roman" w:eastAsia="Times New Roman" w:hAnsi="Times New Roman" w:cs="Times New Roman"/>
          <w:sz w:val="24"/>
          <w:szCs w:val="24"/>
        </w:rPr>
        <w:t>enacted at least 72 hours prior to the renewal date</w:t>
      </w:r>
      <w:r w:rsidR="00724F7C">
        <w:rPr>
          <w:rFonts w:ascii="Times New Roman" w:eastAsia="Times New Roman" w:hAnsi="Times New Roman" w:cs="Times New Roman"/>
          <w:sz w:val="24"/>
          <w:szCs w:val="24"/>
        </w:rPr>
        <w:t>.</w:t>
      </w:r>
      <w:r w:rsidR="005F397D">
        <w:rPr>
          <w:rFonts w:ascii="Times New Roman" w:eastAsia="Times New Roman" w:hAnsi="Times New Roman" w:cs="Times New Roman"/>
          <w:sz w:val="24"/>
          <w:szCs w:val="24"/>
        </w:rPr>
        <w:t xml:space="preserve"> This is to accommodate time zone differences.</w:t>
      </w:r>
    </w:p>
    <w:p w14:paraId="65110892" w14:textId="2564BFF2" w:rsidR="00292502" w:rsidRDefault="00292502" w:rsidP="00383AC8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tice of auto-renewal and responsibility to opt out is presented prior to payment of dues along with instruction on how to find information on opting-out</w:t>
      </w:r>
    </w:p>
    <w:p w14:paraId="2524622F" w14:textId="77777777" w:rsidR="00292502" w:rsidRDefault="005F397D" w:rsidP="00383AC8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 a courtesy, c</w:t>
      </w:r>
      <w:r w:rsidR="00383AC8" w:rsidRPr="00383AC8">
        <w:rPr>
          <w:rFonts w:ascii="Times New Roman" w:eastAsia="Times New Roman" w:hAnsi="Times New Roman" w:cs="Times New Roman"/>
          <w:sz w:val="24"/>
          <w:szCs w:val="24"/>
        </w:rPr>
        <w:t>ommunication regarding auto-renewal is sent</w:t>
      </w:r>
      <w:r w:rsidR="00921F88">
        <w:rPr>
          <w:rFonts w:ascii="Times New Roman" w:eastAsia="Times New Roman" w:hAnsi="Times New Roman" w:cs="Times New Roman"/>
          <w:sz w:val="24"/>
          <w:szCs w:val="24"/>
        </w:rPr>
        <w:t xml:space="preserve"> to members throughout the year.</w:t>
      </w:r>
      <w:r w:rsidR="00383AC8" w:rsidRPr="00383AC8">
        <w:rPr>
          <w:rFonts w:ascii="Times New Roman" w:eastAsia="Times New Roman" w:hAnsi="Times New Roman" w:cs="Times New Roman"/>
          <w:sz w:val="24"/>
          <w:szCs w:val="24"/>
        </w:rPr>
        <w:t xml:space="preserve"> This communication includes the instructions for how to opt out of auto-renewal. </w:t>
      </w:r>
    </w:p>
    <w:p w14:paraId="346B9B59" w14:textId="55BE0390" w:rsidR="00383AC8" w:rsidRPr="00383AC8" w:rsidRDefault="007743CD" w:rsidP="0029250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tional instances of</w:t>
      </w:r>
      <w:bookmarkStart w:id="0" w:name="_GoBack"/>
      <w:bookmarkEnd w:id="0"/>
      <w:r w:rsidR="00292502">
        <w:rPr>
          <w:rFonts w:ascii="Times New Roman" w:eastAsia="Times New Roman" w:hAnsi="Times New Roman" w:cs="Times New Roman"/>
          <w:sz w:val="24"/>
          <w:szCs w:val="24"/>
        </w:rPr>
        <w:t xml:space="preserve"> auto-renewal and the ability to opt out are found on various website pages</w:t>
      </w:r>
      <w:r w:rsidR="00383AC8" w:rsidRPr="00383A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F337150" w14:textId="77777777" w:rsidR="00383AC8" w:rsidRPr="00383AC8" w:rsidRDefault="00383AC8" w:rsidP="00383AC8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3AC8">
        <w:rPr>
          <w:rFonts w:ascii="Times New Roman" w:eastAsia="Times New Roman" w:hAnsi="Times New Roman" w:cs="Times New Roman"/>
          <w:sz w:val="24"/>
          <w:szCs w:val="24"/>
        </w:rPr>
        <w:t>It remains the responsibility of the members to opt out as appropriat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FDF7B90" w14:textId="77777777" w:rsidR="00292502" w:rsidRDefault="00DB3B43">
      <w:r>
        <w:t>Registrations/Purchases</w:t>
      </w:r>
    </w:p>
    <w:p w14:paraId="3A2086CA" w14:textId="4B9435A7" w:rsidR="00724F7C" w:rsidRDefault="00724F7C">
      <w:r>
        <w:t>The Guild reserves the right to revise or revoke this and any other Guild policy without prior notice.</w:t>
      </w:r>
    </w:p>
    <w:sectPr w:rsidR="00724F7C" w:rsidSect="0029250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FE4CE7F" w15:done="0"/>
  <w15:commentEx w15:paraId="558AEA5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E4CE7F" w16cid:durableId="1F5C7EBD"/>
  <w16cid:commentId w16cid:paraId="558AEA55" w16cid:durableId="1F5C859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304CFA"/>
    <w:multiLevelType w:val="multilevel"/>
    <w:tmpl w:val="C43A76E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C460AC1"/>
    <w:multiLevelType w:val="multilevel"/>
    <w:tmpl w:val="9FE0D2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245567C"/>
    <w:multiLevelType w:val="multilevel"/>
    <w:tmpl w:val="569C0F8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9F21D7A"/>
    <w:multiLevelType w:val="multilevel"/>
    <w:tmpl w:val="1638C66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7AFE3D6A"/>
    <w:multiLevelType w:val="multilevel"/>
    <w:tmpl w:val="B03A3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7DC6575E"/>
    <w:multiLevelType w:val="multilevel"/>
    <w:tmpl w:val="5134C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Alcorn">
    <w15:presenceInfo w15:providerId="Windows Live" w15:userId="b7c0d48117b5c4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Mbc0MLGwMDO2MLRQ0lEKTi0uzszPAykwqwUAmN7wLywAAAA="/>
  </w:docVars>
  <w:rsids>
    <w:rsidRoot w:val="00383AC8"/>
    <w:rsid w:val="001323CF"/>
    <w:rsid w:val="00292502"/>
    <w:rsid w:val="00383AC8"/>
    <w:rsid w:val="00392BF4"/>
    <w:rsid w:val="005F397D"/>
    <w:rsid w:val="00607D7E"/>
    <w:rsid w:val="00724F7C"/>
    <w:rsid w:val="007743CD"/>
    <w:rsid w:val="00921F88"/>
    <w:rsid w:val="00BA5B28"/>
    <w:rsid w:val="00C12E8C"/>
    <w:rsid w:val="00C65725"/>
    <w:rsid w:val="00C96048"/>
    <w:rsid w:val="00DB3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B56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-848334625448419523m4824710721869086292msolistparagraph">
    <w:name w:val="m_-848334625448419523m4824710721869086292msolistparagraph"/>
    <w:basedOn w:val="Normal"/>
    <w:rsid w:val="00383A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3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AC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7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7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7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7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725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-848334625448419523m4824710721869086292msolistparagraph">
    <w:name w:val="m_-848334625448419523m4824710721869086292msolistparagraph"/>
    <w:basedOn w:val="Normal"/>
    <w:rsid w:val="00383A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3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AC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7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7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7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7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72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82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U</dc:creator>
  <cp:lastModifiedBy>Kathy U</cp:lastModifiedBy>
  <cp:revision>2</cp:revision>
  <dcterms:created xsi:type="dcterms:W3CDTF">2018-10-17T21:03:00Z</dcterms:created>
  <dcterms:modified xsi:type="dcterms:W3CDTF">2018-10-17T21:03:00Z</dcterms:modified>
</cp:coreProperties>
</file>